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вычисления наибольшего общего делителя. Реализовать и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оиск наибольшего общего делителя с помощью алгоритма Евклида, бинарного алгоритма Евклида, расширенного алгоритма Евклида и бинарного расширенного алгоритма Евкли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ибольший общий делитель чисел, позволяющий, например, определять взаимно простые числа, используется в криптографии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Наибольшим общим делителем (НОД) двух натуральных чисел называют такое наибольшее натуральное число, на которое нацело делятся два данных числа. Если наибольший общий делитель двух натуральных чисел равен , то такие числа называют взаимно простыми.</w:t>
      </w:r>
    </w:p>
    <w:p>
      <w:pPr>
        <w:pStyle w:val="BodyText"/>
      </w:pPr>
      <w:r>
        <w:t xml:space="preserve">Интересно, что НОД чисел можно выразить в виде их линейной комбинации с целыми коэффициентами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лее везде решаем задачу поиска НОД между числами</w:t>
      </w:r>
      <w:r>
        <w:t xml:space="preserve"> </w:t>
      </w:r>
      <m:oMath>
        <m:r>
          <m:t>b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.</m:t>
        </m:r>
      </m:oMath>
    </w:p>
    <w:bookmarkStart w:id="23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Для реализации алгоритма Евклида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1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     </w:t>
      </w:r>
    </w:p>
    <w:bookmarkEnd w:id="23"/>
    <w:bookmarkStart w:id="24" w:name="бинарный-алгоритм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Реализован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2(a, b):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g2(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g2(a,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</w:p>
    <w:bookmarkEnd w:id="24"/>
    <w:bookmarkStart w:id="25" w:name="расширенный-алго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Алгоритм называется расширенным так как возвращает дополнительн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такие что НОД(a, b) =</w:t>
      </w:r>
      <w:r>
        <w:t xml:space="preserve"> </w:t>
      </w:r>
      <m:oMath>
        <m:r>
          <m:t>x</m:t>
        </m:r>
        <m:r>
          <m:t>a</m:t>
        </m:r>
        <m:r>
          <m:rPr>
            <m:sty m:val="p"/>
          </m:rPr>
          <m:t>+</m:t>
        </m:r>
        <m:r>
          <m:t>y</m:t>
        </m:r>
        <m:r>
          <m:t>b</m:t>
        </m:r>
        <m:r>
          <m:rPr>
            <m:sty m:val="p"/>
          </m:rPr>
          <m:t>.</m:t>
        </m:r>
      </m:oMath>
      <w:r>
        <w:t xml:space="preserve"> </w:t>
      </w:r>
      <w:r>
        <w:t xml:space="preserve">Алгоритм реализован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3(a, b):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        y0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rPr>
          <w:rStyle w:val="NormalTok"/>
        </w:rPr>
        <w:t xml:space="preserve">        x0,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, x0</w:t>
      </w:r>
      <w:r>
        <w:br/>
      </w:r>
      <w:r>
        <w:rPr>
          <w:rStyle w:val="NormalTok"/>
        </w:rPr>
        <w:t xml:space="preserve">        y0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, y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x0, y0</w:t>
      </w:r>
    </w:p>
    <w:bookmarkEnd w:id="25"/>
    <w:bookmarkStart w:id="26" w:name="бинарный-расширенный-алго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Бинарный расширенный алгоритм Евклида</w:t>
      </w:r>
    </w:p>
    <w:p>
      <w:pPr>
        <w:pStyle w:val="FirstParagraph"/>
      </w:pPr>
      <w:r>
        <w:t xml:space="preserve">В виде, предложенном в методических рекомендациях, реализован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4(a, b):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, C, D     </w:t>
      </w:r>
    </w:p>
    <w:bookmarkEnd w:id="26"/>
    <w:bookmarkStart w:id="31" w:name="проверка-написанных-алгоритм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верка написанных алгоритмов</w:t>
      </w:r>
    </w:p>
    <w:p>
      <w:pPr>
        <w:pStyle w:val="FirstParagraph"/>
      </w:pPr>
      <w:r>
        <w:t xml:space="preserve">Функциональность данных функций была протестирована в среде jupyter notebook (см. рис. 1).</w:t>
      </w:r>
    </w:p>
    <w:bookmarkStart w:id="30" w:name="fig:001"/>
    <w:p>
      <w:pPr>
        <w:pStyle w:val="CaptionedFigure"/>
      </w:pPr>
      <w:r>
        <w:drawing>
          <wp:inline>
            <wp:extent cx="5334000" cy="2012958"/>
            <wp:effectExtent b="0" l="0" r="0" t="0"/>
            <wp:docPr descr="Рис. 1: Тестирование алгоритмов нахождения НОД" title="" id="28" name="Picture"/>
            <a:graphic>
              <a:graphicData uri="http://schemas.openxmlformats.org/drawingml/2006/picture">
                <pic:pic>
                  <pic:nvPicPr>
                    <pic:cNvPr descr="image/0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алгоритмов нахождения НОД</w:t>
      </w:r>
    </w:p>
    <w:bookmarkEnd w:id="3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ы вычисления НОД. Реализовала поиск НОД с помощью алгоритма Евклида, бинарного алгоритма Евклида, расширенного алгоритма Евклида и бинарного расширенного алгоритма Евклида. Проверила правильность написанных программ.</w:t>
      </w:r>
    </w:p>
    <w:bookmarkEnd w:id="33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4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34"/>
    <w:bookmarkStart w:id="35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Живцова Анна</dc:creator>
  <dc:language>ru-RU</dc:language>
  <cp:keywords/>
  <dcterms:created xsi:type="dcterms:W3CDTF">2024-10-10T06:42:06Z</dcterms:created>
  <dcterms:modified xsi:type="dcterms:W3CDTF">2024-10-10T0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